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549" w:rsidRDefault="009E663E" w:rsidP="006430FF">
      <w:pPr>
        <w:pStyle w:val="Title"/>
      </w:pPr>
      <w:r>
        <w:t>MA223 Styles</w:t>
      </w:r>
    </w:p>
    <w:p w:rsidR="00D94549" w:rsidRDefault="009E663E">
      <w:pPr>
        <w:pStyle w:val="Subtitle"/>
      </w:pPr>
      <w:r>
        <w:t>Engineering Statistics I (MA223)</w:t>
      </w:r>
    </w:p>
    <w:p w:rsidR="00D94549" w:rsidRDefault="009E663E">
      <w:pPr>
        <w:pStyle w:val="Author"/>
      </w:pPr>
      <w:r>
        <w:t>Insert Author 1, Insert CM Box #</w:t>
      </w:r>
    </w:p>
    <w:p w:rsidR="00D94549" w:rsidRDefault="009E663E">
      <w:pPr>
        <w:pStyle w:val="Author"/>
      </w:pPr>
      <w:r>
        <w:t>Insert Author 2 or delete line</w:t>
      </w:r>
    </w:p>
    <w:p w:rsidR="00D94549" w:rsidRDefault="009E663E">
      <w:pPr>
        <w:pStyle w:val="Author"/>
      </w:pPr>
      <w:r>
        <w:t>Insert Author 3 or delete line</w:t>
      </w:r>
    </w:p>
    <w:p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:rsidR="00D94549" w:rsidRDefault="009E663E">
      <w:pPr>
        <w:pStyle w:val="FirstParagraph"/>
      </w:pPr>
      <w:r>
        <w:t>This is normal text.</w:t>
      </w:r>
    </w:p>
    <w:p w:rsidR="00D94549" w:rsidRDefault="009E663E">
      <w:pPr>
        <w:pStyle w:val="BlockText"/>
      </w:pPr>
      <w:r>
        <w:t>This is text in a block quote.</w:t>
      </w:r>
    </w:p>
    <w:p w:rsidR="00D94549" w:rsidRDefault="009E663E">
      <w:pPr>
        <w:pStyle w:val="Heading2"/>
      </w:pPr>
      <w:bookmarkStart w:id="1" w:name="level-2-heading"/>
      <w:bookmarkEnd w:id="1"/>
      <w:r>
        <w:t>Level 2 Heading</w:t>
      </w:r>
    </w:p>
    <w:p w:rsidR="00D94549" w:rsidRDefault="009E663E">
      <w:pPr>
        <w:pStyle w:val="FirstParagraph"/>
      </w:pPr>
      <w:r>
        <w:t>Here is an R code chunk.</w:t>
      </w:r>
    </w:p>
    <w:p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94549" w:rsidRDefault="009E663E"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:rsidR="00D94549" w:rsidRDefault="009E663E">
      <w:pPr>
        <w:pStyle w:val="Heading2"/>
      </w:pPr>
      <w:bookmarkStart w:id="2" w:name="problem-delimiter"/>
      <w:bookmarkEnd w:id="2"/>
      <w:r>
        <w:t>Problem Delimiter</w:t>
      </w:r>
    </w:p>
    <w:p w:rsidR="00D94549" w:rsidRDefault="00D94549">
      <w:pPr>
        <w:pStyle w:val="Compact"/>
      </w:pPr>
    </w:p>
    <w:p w:rsidR="00D94549" w:rsidRDefault="009E663E" w:rsidP="0002571C">
      <w:pPr>
        <w:pStyle w:val="question"/>
      </w:pPr>
      <w:r>
        <w:t xml:space="preserve">This is text that should </w:t>
      </w:r>
      <w:r w:rsidRPr="0002571C">
        <w:t>s</w:t>
      </w:r>
      <w:bookmarkStart w:id="3" w:name="_GoBack"/>
      <w:bookmarkEnd w:id="3"/>
      <w:r w:rsidRPr="0002571C">
        <w:t>erve</w:t>
      </w:r>
      <w:r>
        <w:t xml:space="preserve"> as a </w:t>
      </w:r>
      <w:r w:rsidRPr="00C076A4">
        <w:t>problem</w:t>
      </w:r>
      <w:r>
        <w:t xml:space="preserve"> statement. It might include lists, such as</w:t>
      </w:r>
    </w:p>
    <w:p w:rsidR="00D94549" w:rsidRDefault="009E663E">
      <w:pPr>
        <w:pStyle w:val="question"/>
        <w:numPr>
          <w:ilvl w:val="0"/>
          <w:numId w:val="3"/>
        </w:numPr>
      </w:pPr>
      <w:r>
        <w:t>item 1</w:t>
      </w:r>
    </w:p>
    <w:p w:rsidR="00D94549" w:rsidRDefault="009E663E">
      <w:pPr>
        <w:pStyle w:val="question"/>
        <w:numPr>
          <w:ilvl w:val="0"/>
          <w:numId w:val="3"/>
        </w:numPr>
      </w:pPr>
      <w:r>
        <w:t>item 2</w:t>
      </w:r>
    </w:p>
    <w:p w:rsidR="00D94549" w:rsidRDefault="009E663E">
      <w:pPr>
        <w:pStyle w:val="question"/>
      </w:pPr>
      <w:r>
        <w:t>It might also include some equations</w:t>
      </w:r>
    </w:p>
    <w:p w:rsidR="00D94549" w:rsidRDefault="00D114E9">
      <w:pPr>
        <w:pStyle w:val="question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ϵ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D94549" w:rsidRDefault="009E663E" w:rsidP="00C076A4">
      <w:pPr>
        <w:pStyle w:val="question"/>
      </w:pPr>
      <w:r>
        <w:t xml:space="preserve">And, it will probably end with </w:t>
      </w:r>
      <w:r w:rsidRPr="00C076A4">
        <w:t>ordinary</w:t>
      </w:r>
      <w:r>
        <w:t xml:space="preserve"> text.</w:t>
      </w:r>
    </w:p>
    <w:p w:rsidR="00D94549" w:rsidRDefault="00D94549">
      <w:pPr>
        <w:pStyle w:val="BodyText"/>
      </w:pPr>
    </w:p>
    <w:p w:rsidR="00D94549" w:rsidRDefault="009E663E" w:rsidP="00915DD5">
      <w:pPr>
        <w:pStyle w:val="Heading3"/>
      </w:pPr>
      <w:bookmarkStart w:id="4" w:name="level-3-header-part-delimiter"/>
      <w:bookmarkEnd w:id="4"/>
      <w:r>
        <w:t>Level 3 Header; Part Delimiter</w:t>
      </w:r>
    </w:p>
    <w:p w:rsidR="00D94549" w:rsidRDefault="00D94549">
      <w:pPr>
        <w:pStyle w:val="Compact"/>
      </w:pPr>
    </w:p>
    <w:p w:rsidR="00D94549" w:rsidRDefault="009E663E">
      <w:pPr>
        <w:pStyle w:val="question"/>
      </w:pPr>
      <w:r>
        <w:t>This would be more text to introduce the problem statement.</w:t>
      </w:r>
    </w:p>
    <w:p w:rsidR="00D94549" w:rsidRDefault="00D94549">
      <w:pPr>
        <w:pStyle w:val="BodyText"/>
      </w:pPr>
    </w:p>
    <w:p w:rsidR="00D94549" w:rsidRDefault="009E663E">
      <w:pPr>
        <w:pStyle w:val="BodyText"/>
      </w:pPr>
      <w:r>
        <w:t>This is where the solution would be placed, which will probably include R code</w:t>
      </w:r>
    </w:p>
    <w:p w:rsidR="00D94549" w:rsidRDefault="009E663E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dis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:rsidR="00D94549" w:rsidRDefault="009E663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549" w:rsidRDefault="00D94549">
      <w:pPr>
        <w:pStyle w:val="Compact"/>
      </w:pPr>
    </w:p>
    <w:p w:rsidR="00D94549" w:rsidRDefault="009E663E" w:rsidP="00C076A4">
      <w:pPr>
        <w:pStyle w:val="solution"/>
      </w:pPr>
      <w:r>
        <w:rPr>
          <w:b/>
        </w:rPr>
        <w:t>SOLUTION</w:t>
      </w:r>
      <w:r>
        <w:t xml:space="preserve">: This would </w:t>
      </w:r>
      <w:r w:rsidRPr="00C076A4">
        <w:t>be</w:t>
      </w:r>
      <w:r>
        <w:t xml:space="preserve"> my solution to the problem. This might include some general explanation.</w:t>
      </w:r>
    </w:p>
    <w:p w:rsidR="00D94549" w:rsidRDefault="00D94549">
      <w:pPr>
        <w:pStyle w:val="BodyText"/>
      </w:pPr>
    </w:p>
    <w:p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olution Code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di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:rsidR="00D94549" w:rsidRDefault="009E663E">
      <w:pPr>
        <w:pStyle w:val="SourceCode"/>
      </w:pPr>
      <w:r>
        <w:rPr>
          <w:rStyle w:val="VerbatimChar"/>
        </w:rPr>
        <w:t>##          term   estimate std.error statistic      p.value</w:t>
      </w:r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4155128  9.463990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14E9" w:rsidRDefault="00D114E9">
      <w:pPr>
        <w:spacing w:after="0"/>
      </w:pPr>
      <w:r>
        <w:separator/>
      </w:r>
    </w:p>
  </w:endnote>
  <w:endnote w:type="continuationSeparator" w:id="0">
    <w:p w:rsidR="00D114E9" w:rsidRDefault="00D114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14E9" w:rsidRDefault="00D114E9">
      <w:r>
        <w:separator/>
      </w:r>
    </w:p>
  </w:footnote>
  <w:footnote w:type="continuationSeparator" w:id="0">
    <w:p w:rsidR="00D114E9" w:rsidRDefault="00D114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571C"/>
    <w:rsid w:val="000E1BE6"/>
    <w:rsid w:val="004E29B3"/>
    <w:rsid w:val="00515293"/>
    <w:rsid w:val="00590D07"/>
    <w:rsid w:val="006430FF"/>
    <w:rsid w:val="00784D58"/>
    <w:rsid w:val="008D6863"/>
    <w:rsid w:val="00915DD5"/>
    <w:rsid w:val="009E663E"/>
    <w:rsid w:val="00AC36C9"/>
    <w:rsid w:val="00AE111A"/>
    <w:rsid w:val="00B86B75"/>
    <w:rsid w:val="00BC48D5"/>
    <w:rsid w:val="00C076A4"/>
    <w:rsid w:val="00C36279"/>
    <w:rsid w:val="00D114E9"/>
    <w:rsid w:val="00D94549"/>
    <w:rsid w:val="00DF18CE"/>
    <w:rsid w:val="00E315A3"/>
    <w:rsid w:val="00FE0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430FF"/>
    <w:pPr>
      <w:keepNext/>
      <w:keepLines/>
      <w:shd w:val="clear" w:color="auto" w:fill="800000"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5DD5"/>
    <w:pPr>
      <w:keepNext/>
      <w:keepLines/>
      <w:pBdr>
        <w:bottom w:val="single" w:sz="18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430FF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solution">
    <w:name w:val="solution"/>
    <w:basedOn w:val="BodyText"/>
    <w:qFormat/>
    <w:rsid w:val="00C076A4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</w:style>
  <w:style w:type="paragraph" w:customStyle="1" w:styleId="question">
    <w:name w:val="question"/>
    <w:basedOn w:val="BodyText"/>
    <w:qFormat/>
    <w:rsid w:val="0002571C"/>
    <w:pPr>
      <w:pBdr>
        <w:left w:val="single" w:sz="18" w:space="4" w:color="BFBFBF" w:themeColor="background1" w:themeShade="BF"/>
      </w:pBdr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0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 M</cp:lastModifiedBy>
  <cp:revision>7</cp:revision>
  <dcterms:created xsi:type="dcterms:W3CDTF">2017-10-19T12:34:00Z</dcterms:created>
  <dcterms:modified xsi:type="dcterms:W3CDTF">2018-10-26T17:51:00Z</dcterms:modified>
</cp:coreProperties>
</file>